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06CA73E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unaw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270731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270731">
              <w:rPr>
                <w:rFonts w:ascii="Arial" w:hAnsi="Arial" w:cs="Arial"/>
                <w:sz w:val="24"/>
                <w:szCs w:val="24"/>
              </w:rPr>
              <w:t>so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</w:t>
            </w:r>
            <w:r w:rsidR="00270731">
              <w:rPr>
                <w:rFonts w:ascii="Arial" w:hAnsi="Arial" w:cs="Arial"/>
                <w:sz w:val="24"/>
                <w:szCs w:val="24"/>
              </w:rPr>
              <w:t>hum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2084CB8C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 w:rsidR="00F52490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  <w:proofErr w:type="gramEnd"/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218174FB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6AA67FAB" w:rsidR="00F53DF8" w:rsidRPr="00482800" w:rsidRDefault="0036777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4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>.</w:t>
            </w:r>
          </w:p>
          <w:p w14:paraId="7CC7E111" w14:textId="57D6C814" w:rsidR="00AF7A7E" w:rsidRPr="00AF7A7E" w:rsidRDefault="00367770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5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33561EA1" w:rsidR="00482800" w:rsidRDefault="006B7474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CCCCCC" w14:textId="1CA824B2" w:rsidR="00482800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hyperlink r:id="rId14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6</w:t>
              </w:r>
            </w:hyperlink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1B439247" w:rsidR="00482800" w:rsidRDefault="00F52490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in</w:t>
            </w:r>
            <w:proofErr w:type="spellEnd"/>
            <w:r>
              <w:rPr>
                <w:sz w:val="24"/>
                <w:szCs w:val="24"/>
              </w:rPr>
              <w:t xml:space="preserve">, 09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46065A4" w14:textId="77777777" w:rsidR="00482800" w:rsidRDefault="00135A07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ri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in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ant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s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os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imb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DPL), </w:t>
            </w:r>
            <w:proofErr w:type="spellStart"/>
            <w:r>
              <w:rPr>
                <w:color w:val="000000"/>
                <w:sz w:val="24"/>
                <w:szCs w:val="24"/>
              </w:rPr>
              <w:t>menggump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uk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871D420" w14:textId="5019CB0F" w:rsidR="004475AB" w:rsidRPr="00482800" w:rsidRDefault="0036777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5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7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1E3A784" w14:textId="0572697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59E4F45" w14:textId="05C2600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2552" w:type="dxa"/>
          </w:tcPr>
          <w:p w14:paraId="72F0F76B" w14:textId="7222BA62" w:rsidR="00482800" w:rsidRDefault="00270731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10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942799" w14:textId="5D214796" w:rsidR="00482800" w:rsidRDefault="00270731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h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Bersama </w:t>
            </w:r>
            <w:proofErr w:type="spellStart"/>
            <w:r>
              <w:rPr>
                <w:color w:val="000000"/>
                <w:sz w:val="24"/>
                <w:szCs w:val="24"/>
              </w:rPr>
              <w:t>perwaki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erint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mengumpulkan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sementar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150B77D" w14:textId="2A7671F0" w:rsidR="004475AB" w:rsidRPr="00482800" w:rsidRDefault="0036777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6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8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09BF461" w14:textId="255E6100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30BBF5CC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55D9798A" w:rsidR="00482800" w:rsidRDefault="002054F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11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25B969E" w14:textId="77777777" w:rsidR="00482800" w:rsidRDefault="002054F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nt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ginformasi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nt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aksi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du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donor </w:t>
            </w:r>
            <w:proofErr w:type="spellStart"/>
            <w:r>
              <w:rPr>
                <w:color w:val="000000"/>
                <w:sz w:val="24"/>
                <w:szCs w:val="24"/>
              </w:rPr>
              <w:t>dar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ru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whatsap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IRMAN (Forum </w:t>
            </w:r>
            <w:proofErr w:type="spellStart"/>
            <w:r>
              <w:rPr>
                <w:color w:val="000000"/>
                <w:sz w:val="24"/>
                <w:szCs w:val="24"/>
              </w:rPr>
              <w:t>Inisiatif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Rema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jid </w:t>
            </w:r>
            <w:proofErr w:type="spellStart"/>
            <w:r>
              <w:rPr>
                <w:color w:val="000000"/>
                <w:sz w:val="24"/>
                <w:szCs w:val="24"/>
              </w:rPr>
              <w:t>Kauman</w:t>
            </w:r>
            <w:proofErr w:type="spellEnd"/>
            <w:r>
              <w:rPr>
                <w:color w:val="000000"/>
                <w:sz w:val="24"/>
                <w:szCs w:val="24"/>
              </w:rPr>
              <w:t>).</w:t>
            </w:r>
          </w:p>
          <w:p w14:paraId="5F755ECD" w14:textId="7DF0CEB3" w:rsidR="002054FC" w:rsidRPr="00482800" w:rsidRDefault="002054F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7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>
              <w:rPr>
                <w:rStyle w:val="Hyperlink"/>
                <w:sz w:val="24"/>
                <w:szCs w:val="24"/>
              </w:rPr>
              <w:t>9</w:t>
            </w:r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4C2C294" w14:textId="2378516C" w:rsidR="00482800" w:rsidRDefault="002054F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2EAF7505" w14:textId="700EA266" w:rsidR="00482800" w:rsidRDefault="002054F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35A07"/>
    <w:rsid w:val="0015272A"/>
    <w:rsid w:val="00156E1F"/>
    <w:rsid w:val="001C657B"/>
    <w:rsid w:val="002015EB"/>
    <w:rsid w:val="002054FC"/>
    <w:rsid w:val="00235269"/>
    <w:rsid w:val="00251CDB"/>
    <w:rsid w:val="00270731"/>
    <w:rsid w:val="002E2E65"/>
    <w:rsid w:val="00367770"/>
    <w:rsid w:val="00384240"/>
    <w:rsid w:val="003D24E0"/>
    <w:rsid w:val="003E3160"/>
    <w:rsid w:val="004475AB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B7474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AF7A7E"/>
    <w:rsid w:val="00B537CC"/>
    <w:rsid w:val="00BD1E8F"/>
    <w:rsid w:val="00C8622D"/>
    <w:rsid w:val="00D2442C"/>
    <w:rsid w:val="00DC3EEF"/>
    <w:rsid w:val="00EA519B"/>
    <w:rsid w:val="00F27785"/>
    <w:rsid w:val="00F52490"/>
    <w:rsid w:val="00F53DF8"/>
    <w:rsid w:val="00F74A3B"/>
    <w:rsid w:val="00FE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17" Type="http://schemas.openxmlformats.org/officeDocument/2006/relationships/hyperlink" Target="https://github.com/rafandi-69/KKN/tree/main/bukti%20kkn/hari%20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rafandi-69/KKN/tree/main/bukti%20kkn/hari%206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github.com/rafandi-69/KKN/tree/main/bukti%20kkn/hari%206" TargetMode="External"/><Relationship Id="rId10" Type="http://schemas.openxmlformats.org/officeDocument/2006/relationships/hyperlink" Target="https://github.com/rafandi-69/KKN/tree/main/bukti%20kkn/hari%202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hyperlink" Target="https://github.com/rafandi-69/KKN/tree/main/bukti%20kkn/hari%2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4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30</cp:revision>
  <dcterms:created xsi:type="dcterms:W3CDTF">2021-08-01T15:21:00Z</dcterms:created>
  <dcterms:modified xsi:type="dcterms:W3CDTF">2021-08-11T12:38:00Z</dcterms:modified>
</cp:coreProperties>
</file>